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B2902" w14:textId="77777777" w:rsidR="00D64EDD" w:rsidRPr="006A10F8" w:rsidRDefault="00D64EDD" w:rsidP="006A10F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A40A2">
        <w:rPr>
          <w:rFonts w:ascii="Times New Roman" w:hAnsi="Times New Roman" w:cs="Times New Roman"/>
          <w:b/>
          <w:sz w:val="36"/>
          <w:szCs w:val="36"/>
        </w:rPr>
        <w:t>NACAA Presentation Session Judging Form</w:t>
      </w:r>
    </w:p>
    <w:p w14:paraId="4050F131" w14:textId="77777777" w:rsidR="00D64EDD" w:rsidRDefault="00D64EDD" w:rsidP="00D64EDD">
      <w:pPr>
        <w:rPr>
          <w:rFonts w:ascii="Times New Roman" w:hAnsi="Times New Roman" w:cs="Times New Roman"/>
          <w:sz w:val="24"/>
          <w:szCs w:val="24"/>
        </w:rPr>
      </w:pPr>
      <w:r w:rsidRPr="006A10F8">
        <w:rPr>
          <w:rFonts w:ascii="Times New Roman" w:hAnsi="Times New Roman" w:cs="Times New Roman"/>
          <w:sz w:val="24"/>
          <w:szCs w:val="24"/>
        </w:rPr>
        <w:t>Presentation Title: ________________________________________________</w:t>
      </w:r>
      <w:r w:rsidR="006A10F8">
        <w:rPr>
          <w:rFonts w:ascii="Times New Roman" w:hAnsi="Times New Roman" w:cs="Times New Roman"/>
          <w:sz w:val="24"/>
          <w:szCs w:val="24"/>
        </w:rPr>
        <w:t>_____________</w:t>
      </w:r>
    </w:p>
    <w:p w14:paraId="7C41B8DE" w14:textId="77777777" w:rsidR="006A10F8" w:rsidRPr="006A10F8" w:rsidRDefault="006A10F8" w:rsidP="00D64EDD">
      <w:pPr>
        <w:rPr>
          <w:rFonts w:ascii="Times New Roman" w:hAnsi="Times New Roman" w:cs="Times New Roman"/>
          <w:sz w:val="24"/>
          <w:szCs w:val="24"/>
        </w:rPr>
      </w:pPr>
    </w:p>
    <w:p w14:paraId="005E1536" w14:textId="77777777" w:rsidR="00D64EDD" w:rsidRDefault="00D64EDD" w:rsidP="00D64EDD">
      <w:pPr>
        <w:rPr>
          <w:rFonts w:ascii="Times New Roman" w:hAnsi="Times New Roman" w:cs="Times New Roman"/>
          <w:sz w:val="24"/>
          <w:szCs w:val="24"/>
        </w:rPr>
      </w:pPr>
      <w:r w:rsidRPr="006A10F8">
        <w:rPr>
          <w:rFonts w:ascii="Times New Roman" w:hAnsi="Times New Roman" w:cs="Times New Roman"/>
          <w:sz w:val="24"/>
          <w:szCs w:val="24"/>
        </w:rPr>
        <w:t>Author’s Name: ___________________________________________________</w:t>
      </w:r>
      <w:r w:rsidR="006A10F8">
        <w:rPr>
          <w:rFonts w:ascii="Times New Roman" w:hAnsi="Times New Roman" w:cs="Times New Roman"/>
          <w:sz w:val="24"/>
          <w:szCs w:val="24"/>
        </w:rPr>
        <w:t>____________</w:t>
      </w:r>
    </w:p>
    <w:p w14:paraId="34607622" w14:textId="77777777" w:rsidR="006A10F8" w:rsidRPr="006A10F8" w:rsidRDefault="006A10F8" w:rsidP="00D64EDD">
      <w:pPr>
        <w:rPr>
          <w:rFonts w:ascii="Times New Roman" w:hAnsi="Times New Roman" w:cs="Times New Roman"/>
          <w:sz w:val="24"/>
          <w:szCs w:val="24"/>
        </w:rPr>
      </w:pPr>
    </w:p>
    <w:p w14:paraId="73A0D50F" w14:textId="77777777" w:rsidR="0098390E" w:rsidRPr="006A10F8" w:rsidRDefault="00D64EDD" w:rsidP="00D64EDD">
      <w:pPr>
        <w:rPr>
          <w:rFonts w:ascii="Times New Roman" w:hAnsi="Times New Roman" w:cs="Times New Roman"/>
          <w:sz w:val="24"/>
          <w:szCs w:val="24"/>
        </w:rPr>
      </w:pPr>
      <w:r w:rsidRPr="006A10F8">
        <w:rPr>
          <w:rFonts w:ascii="Times New Roman" w:hAnsi="Times New Roman" w:cs="Times New Roman"/>
          <w:sz w:val="24"/>
          <w:szCs w:val="24"/>
        </w:rPr>
        <w:t>Presentation Number: _____________</w:t>
      </w:r>
      <w:r w:rsidR="006A10F8">
        <w:rPr>
          <w:rFonts w:ascii="Times New Roman" w:hAnsi="Times New Roman" w:cs="Times New Roman"/>
          <w:sz w:val="24"/>
          <w:szCs w:val="24"/>
        </w:rPr>
        <w:t>_____     State</w:t>
      </w:r>
      <w:r w:rsidRPr="006A10F8">
        <w:rPr>
          <w:rFonts w:ascii="Times New Roman" w:hAnsi="Times New Roman" w:cs="Times New Roman"/>
          <w:sz w:val="24"/>
          <w:szCs w:val="24"/>
        </w:rPr>
        <w:t>: __</w:t>
      </w:r>
      <w:r w:rsidR="006A10F8">
        <w:rPr>
          <w:rFonts w:ascii="Times New Roman" w:hAnsi="Times New Roman" w:cs="Times New Roman"/>
          <w:sz w:val="24"/>
          <w:szCs w:val="24"/>
        </w:rPr>
        <w:t>________________</w:t>
      </w:r>
      <w:r w:rsidRPr="006A10F8">
        <w:rPr>
          <w:rFonts w:ascii="Times New Roman" w:hAnsi="Times New Roman" w:cs="Times New Roman"/>
          <w:sz w:val="24"/>
          <w:szCs w:val="24"/>
        </w:rPr>
        <w:t>______________</w:t>
      </w:r>
      <w:r w:rsidR="006A10F8">
        <w:rPr>
          <w:rFonts w:ascii="Times New Roman" w:hAnsi="Times New Roman" w:cs="Times New Roman"/>
          <w:sz w:val="24"/>
          <w:szCs w:val="24"/>
        </w:rPr>
        <w:t>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5040"/>
        <w:gridCol w:w="1620"/>
        <w:gridCol w:w="1795"/>
      </w:tblGrid>
      <w:tr w:rsidR="0098390E" w:rsidRPr="006A10F8" w14:paraId="4099EC3A" w14:textId="77777777" w:rsidTr="00D64EDD">
        <w:tc>
          <w:tcPr>
            <w:tcW w:w="895" w:type="dxa"/>
            <w:tcBorders>
              <w:bottom w:val="single" w:sz="4" w:space="0" w:color="auto"/>
            </w:tcBorders>
          </w:tcPr>
          <w:p w14:paraId="7C1A9F73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2463FA7C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A8D3CB1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Points Allowed</w:t>
            </w:r>
          </w:p>
        </w:tc>
        <w:tc>
          <w:tcPr>
            <w:tcW w:w="1795" w:type="dxa"/>
            <w:tcBorders>
              <w:bottom w:val="single" w:sz="4" w:space="0" w:color="auto"/>
            </w:tcBorders>
          </w:tcPr>
          <w:p w14:paraId="075E1D62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Points Scored</w:t>
            </w:r>
          </w:p>
        </w:tc>
      </w:tr>
      <w:tr w:rsidR="005361C0" w:rsidRPr="006A10F8" w14:paraId="64B31878" w14:textId="77777777" w:rsidTr="00D64EDD">
        <w:tc>
          <w:tcPr>
            <w:tcW w:w="9350" w:type="dxa"/>
            <w:gridSpan w:val="4"/>
            <w:shd w:val="clear" w:color="auto" w:fill="D0CECE" w:themeFill="background2" w:themeFillShade="E6"/>
          </w:tcPr>
          <w:p w14:paraId="6C084CAD" w14:textId="77777777" w:rsidR="005361C0" w:rsidRDefault="005361C0" w:rsidP="005361C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Writing Format (25 points)</w:t>
            </w:r>
          </w:p>
          <w:p w14:paraId="1572805C" w14:textId="77777777" w:rsidR="006A10F8" w:rsidRPr="006A10F8" w:rsidRDefault="006A10F8" w:rsidP="006A10F8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</w:tc>
      </w:tr>
      <w:tr w:rsidR="0098390E" w:rsidRPr="006A10F8" w14:paraId="081AD38D" w14:textId="77777777" w:rsidTr="00D64EDD">
        <w:tc>
          <w:tcPr>
            <w:tcW w:w="895" w:type="dxa"/>
          </w:tcPr>
          <w:p w14:paraId="45BEA5A2" w14:textId="77777777" w:rsidR="0098390E" w:rsidRPr="006A10F8" w:rsidRDefault="0098390E" w:rsidP="00FE406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DE52339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Abstract</w:t>
            </w:r>
          </w:p>
          <w:p w14:paraId="1A8526B7" w14:textId="77777777" w:rsidR="0098390E" w:rsidRPr="006A10F8" w:rsidRDefault="00FE406C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 xml:space="preserve">Does Abstract follow </w:t>
            </w:r>
            <w:r w:rsidR="006A10F8">
              <w:rPr>
                <w:rFonts w:ascii="Times New Roman" w:hAnsi="Times New Roman" w:cs="Times New Roman"/>
              </w:rPr>
              <w:t xml:space="preserve">sample </w:t>
            </w:r>
            <w:r w:rsidRPr="006A10F8">
              <w:rPr>
                <w:rFonts w:ascii="Times New Roman" w:hAnsi="Times New Roman" w:cs="Times New Roman"/>
              </w:rPr>
              <w:t>writing format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012AE844" w14:textId="77777777" w:rsidR="0098390E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95" w:type="dxa"/>
          </w:tcPr>
          <w:p w14:paraId="661D2B81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</w:tr>
      <w:tr w:rsidR="0098390E" w:rsidRPr="006A10F8" w14:paraId="5187E7A2" w14:textId="77777777" w:rsidTr="00D64EDD">
        <w:tc>
          <w:tcPr>
            <w:tcW w:w="895" w:type="dxa"/>
          </w:tcPr>
          <w:p w14:paraId="08328571" w14:textId="77777777" w:rsidR="0098390E" w:rsidRPr="006A10F8" w:rsidRDefault="0098390E" w:rsidP="00FE406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53602E4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Grammar</w:t>
            </w:r>
          </w:p>
          <w:p w14:paraId="54199934" w14:textId="77777777" w:rsidR="0098390E" w:rsidRPr="006A10F8" w:rsidRDefault="00FE406C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Was correct grammar used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75173874" w14:textId="77777777" w:rsidR="0098390E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95" w:type="dxa"/>
          </w:tcPr>
          <w:p w14:paraId="16DDAECF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</w:tr>
      <w:tr w:rsidR="0098390E" w:rsidRPr="006A10F8" w14:paraId="3E48589F" w14:textId="77777777" w:rsidTr="00D64EDD">
        <w:tc>
          <w:tcPr>
            <w:tcW w:w="895" w:type="dxa"/>
            <w:tcBorders>
              <w:bottom w:val="single" w:sz="4" w:space="0" w:color="auto"/>
            </w:tcBorders>
          </w:tcPr>
          <w:p w14:paraId="65CE00AD" w14:textId="77777777" w:rsidR="0098390E" w:rsidRPr="006A10F8" w:rsidRDefault="0098390E" w:rsidP="00FE406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2AFCC9FC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 xml:space="preserve">Punctuation </w:t>
            </w:r>
          </w:p>
          <w:p w14:paraId="3EDD99EB" w14:textId="77777777" w:rsidR="0098390E" w:rsidRPr="006A10F8" w:rsidRDefault="00FE406C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Was correct punctuation us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666B040" w14:textId="77777777" w:rsidR="0098390E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95" w:type="dxa"/>
            <w:tcBorders>
              <w:bottom w:val="single" w:sz="4" w:space="0" w:color="auto"/>
            </w:tcBorders>
          </w:tcPr>
          <w:p w14:paraId="3C8465F6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</w:tr>
      <w:tr w:rsidR="005361C0" w:rsidRPr="006A10F8" w14:paraId="50AE8289" w14:textId="77777777" w:rsidTr="00D64EDD">
        <w:tc>
          <w:tcPr>
            <w:tcW w:w="9350" w:type="dxa"/>
            <w:gridSpan w:val="4"/>
            <w:shd w:val="clear" w:color="auto" w:fill="D0CECE" w:themeFill="background2" w:themeFillShade="E6"/>
          </w:tcPr>
          <w:p w14:paraId="787CA5D3" w14:textId="77777777" w:rsidR="005361C0" w:rsidRDefault="005361C0" w:rsidP="005361C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 xml:space="preserve">Statement of Issue </w:t>
            </w:r>
            <w:r w:rsidR="00D64EDD" w:rsidRPr="006A10F8">
              <w:rPr>
                <w:rFonts w:ascii="Times New Roman" w:hAnsi="Times New Roman" w:cs="Times New Roman"/>
                <w:b/>
              </w:rPr>
              <w:t>(55 points)</w:t>
            </w:r>
          </w:p>
          <w:p w14:paraId="60F2763A" w14:textId="77777777" w:rsidR="006A10F8" w:rsidRPr="006A10F8" w:rsidRDefault="006A10F8" w:rsidP="006A10F8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</w:tc>
      </w:tr>
      <w:tr w:rsidR="0098390E" w:rsidRPr="006A10F8" w14:paraId="5CE12BC5" w14:textId="77777777" w:rsidTr="00D64EDD">
        <w:tc>
          <w:tcPr>
            <w:tcW w:w="895" w:type="dxa"/>
          </w:tcPr>
          <w:p w14:paraId="51D29816" w14:textId="77777777" w:rsidR="0098390E" w:rsidRPr="006A10F8" w:rsidRDefault="0098390E" w:rsidP="00FE406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721676D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Focus</w:t>
            </w:r>
          </w:p>
          <w:p w14:paraId="7789757E" w14:textId="77777777" w:rsidR="0098390E" w:rsidRPr="006A10F8" w:rsidRDefault="00FE406C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How well described is the issue that needs to be addressed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6F6D6C1D" w14:textId="77777777" w:rsidR="0098390E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95" w:type="dxa"/>
          </w:tcPr>
          <w:p w14:paraId="53D992CA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</w:tr>
      <w:tr w:rsidR="0098390E" w:rsidRPr="006A10F8" w14:paraId="621F5C5C" w14:textId="77777777" w:rsidTr="00D64EDD">
        <w:tc>
          <w:tcPr>
            <w:tcW w:w="895" w:type="dxa"/>
          </w:tcPr>
          <w:p w14:paraId="4558FCFB" w14:textId="77777777" w:rsidR="0098390E" w:rsidRPr="006A10F8" w:rsidRDefault="0098390E" w:rsidP="00FE406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01EE0FEA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Methodology</w:t>
            </w:r>
          </w:p>
          <w:p w14:paraId="24E5389C" w14:textId="77777777" w:rsidR="0098390E" w:rsidRPr="006A10F8" w:rsidRDefault="006A10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well does the presentation</w:t>
            </w:r>
            <w:r w:rsidR="00FE406C" w:rsidRPr="006A10F8">
              <w:rPr>
                <w:rFonts w:ascii="Times New Roman" w:hAnsi="Times New Roman" w:cs="Times New Roman"/>
              </w:rPr>
              <w:t xml:space="preserve"> demonstrate the procedures to complete project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08B97FC9" w14:textId="77777777" w:rsidR="0098390E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95" w:type="dxa"/>
          </w:tcPr>
          <w:p w14:paraId="4F67F498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</w:tr>
      <w:tr w:rsidR="0098390E" w:rsidRPr="006A10F8" w14:paraId="03FD66D3" w14:textId="77777777" w:rsidTr="00D64EDD">
        <w:tc>
          <w:tcPr>
            <w:tcW w:w="895" w:type="dxa"/>
          </w:tcPr>
          <w:p w14:paraId="682719E6" w14:textId="77777777" w:rsidR="0098390E" w:rsidRPr="006A10F8" w:rsidRDefault="0098390E" w:rsidP="00FE406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3F197CA6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 xml:space="preserve">Impact </w:t>
            </w:r>
          </w:p>
          <w:p w14:paraId="4FCFBBF4" w14:textId="77777777" w:rsidR="0098390E" w:rsidRPr="006A10F8" w:rsidRDefault="00FE406C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Are results clearly stated? Did results lead to action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6F6A5CB3" w14:textId="77777777" w:rsidR="0098390E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95" w:type="dxa"/>
          </w:tcPr>
          <w:p w14:paraId="5E732FCB" w14:textId="77777777" w:rsidR="0098390E" w:rsidRPr="006A10F8" w:rsidRDefault="0098390E">
            <w:pPr>
              <w:rPr>
                <w:rFonts w:ascii="Times New Roman" w:hAnsi="Times New Roman" w:cs="Times New Roman"/>
              </w:rPr>
            </w:pPr>
          </w:p>
        </w:tc>
      </w:tr>
      <w:tr w:rsidR="00FE406C" w:rsidRPr="006A10F8" w14:paraId="4EDF2C3E" w14:textId="77777777" w:rsidTr="00D64EDD">
        <w:tc>
          <w:tcPr>
            <w:tcW w:w="895" w:type="dxa"/>
            <w:tcBorders>
              <w:bottom w:val="single" w:sz="4" w:space="0" w:color="auto"/>
            </w:tcBorders>
          </w:tcPr>
          <w:p w14:paraId="2B5E6B98" w14:textId="77777777" w:rsidR="00FE406C" w:rsidRPr="006A10F8" w:rsidRDefault="00FE406C" w:rsidP="00FE406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60526FDF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 xml:space="preserve">Extension Education </w:t>
            </w:r>
          </w:p>
          <w:p w14:paraId="559AAD0E" w14:textId="77777777" w:rsidR="00FE406C" w:rsidRPr="006A10F8" w:rsidRDefault="00FE406C" w:rsidP="006A10F8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Describe dissemination of information. How well</w:t>
            </w:r>
            <w:r w:rsidR="006A10F8">
              <w:rPr>
                <w:rFonts w:ascii="Times New Roman" w:hAnsi="Times New Roman" w:cs="Times New Roman"/>
              </w:rPr>
              <w:t xml:space="preserve"> does the presentation demonstrate how</w:t>
            </w:r>
            <w:r w:rsidRPr="006A10F8">
              <w:rPr>
                <w:rFonts w:ascii="Times New Roman" w:hAnsi="Times New Roman" w:cs="Times New Roman"/>
              </w:rPr>
              <w:t xml:space="preserve"> this information was used to educate the clientele/public?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9EDD345" w14:textId="77777777" w:rsidR="00FE406C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95" w:type="dxa"/>
            <w:tcBorders>
              <w:bottom w:val="single" w:sz="4" w:space="0" w:color="auto"/>
            </w:tcBorders>
          </w:tcPr>
          <w:p w14:paraId="23CEC819" w14:textId="77777777" w:rsidR="00FE406C" w:rsidRPr="006A10F8" w:rsidRDefault="00FE406C">
            <w:pPr>
              <w:rPr>
                <w:rFonts w:ascii="Times New Roman" w:hAnsi="Times New Roman" w:cs="Times New Roman"/>
              </w:rPr>
            </w:pPr>
          </w:p>
        </w:tc>
      </w:tr>
      <w:tr w:rsidR="005361C0" w:rsidRPr="006A10F8" w14:paraId="4F7F683F" w14:textId="77777777" w:rsidTr="00D64EDD">
        <w:tc>
          <w:tcPr>
            <w:tcW w:w="9350" w:type="dxa"/>
            <w:gridSpan w:val="4"/>
            <w:shd w:val="clear" w:color="auto" w:fill="D0CECE" w:themeFill="background2" w:themeFillShade="E6"/>
          </w:tcPr>
          <w:p w14:paraId="62B11319" w14:textId="77777777" w:rsidR="005361C0" w:rsidRDefault="005361C0" w:rsidP="005361C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Topic</w:t>
            </w:r>
            <w:r w:rsidR="00D64EDD" w:rsidRPr="006A10F8">
              <w:rPr>
                <w:rFonts w:ascii="Times New Roman" w:hAnsi="Times New Roman" w:cs="Times New Roman"/>
                <w:b/>
              </w:rPr>
              <w:t xml:space="preserve"> (20 Points)</w:t>
            </w:r>
          </w:p>
          <w:p w14:paraId="3E369859" w14:textId="77777777" w:rsidR="006A10F8" w:rsidRPr="006A10F8" w:rsidRDefault="006A10F8" w:rsidP="006A10F8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</w:tc>
      </w:tr>
      <w:tr w:rsidR="00FE406C" w:rsidRPr="006A10F8" w14:paraId="1DD8B4B3" w14:textId="77777777" w:rsidTr="00D64EDD">
        <w:tc>
          <w:tcPr>
            <w:tcW w:w="895" w:type="dxa"/>
          </w:tcPr>
          <w:p w14:paraId="65CF1186" w14:textId="77777777" w:rsidR="00FE406C" w:rsidRPr="006A10F8" w:rsidRDefault="00FE406C" w:rsidP="00FE406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53E03D4F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 xml:space="preserve">Applicable to Other Regions </w:t>
            </w:r>
          </w:p>
          <w:p w14:paraId="5C9CF4A9" w14:textId="77777777" w:rsidR="00FE406C" w:rsidRPr="006A10F8" w:rsidRDefault="00FE406C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Would this project be plausible for use in other regions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0C62E5FE" w14:textId="77777777" w:rsidR="00FE406C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95" w:type="dxa"/>
          </w:tcPr>
          <w:p w14:paraId="491DF8A5" w14:textId="77777777" w:rsidR="00FE406C" w:rsidRPr="006A10F8" w:rsidRDefault="00FE406C">
            <w:pPr>
              <w:rPr>
                <w:rFonts w:ascii="Times New Roman" w:hAnsi="Times New Roman" w:cs="Times New Roman"/>
              </w:rPr>
            </w:pPr>
          </w:p>
        </w:tc>
      </w:tr>
      <w:tr w:rsidR="00FE406C" w:rsidRPr="006A10F8" w14:paraId="771BA127" w14:textId="77777777" w:rsidTr="00D64EDD">
        <w:tc>
          <w:tcPr>
            <w:tcW w:w="895" w:type="dxa"/>
          </w:tcPr>
          <w:p w14:paraId="1D98F9F1" w14:textId="77777777" w:rsidR="00FE406C" w:rsidRPr="006A10F8" w:rsidRDefault="00FE406C" w:rsidP="00FE406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5040" w:type="dxa"/>
          </w:tcPr>
          <w:p w14:paraId="10B94DE6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 xml:space="preserve">Interest Level </w:t>
            </w:r>
          </w:p>
          <w:p w14:paraId="2FEE1EA3" w14:textId="77777777" w:rsidR="00FE406C" w:rsidRPr="006A10F8" w:rsidRDefault="00AC68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 the presented </w:t>
            </w:r>
            <w:r w:rsidR="00FE406C" w:rsidRPr="006A10F8">
              <w:rPr>
                <w:rFonts w:ascii="Times New Roman" w:hAnsi="Times New Roman" w:cs="Times New Roman"/>
              </w:rPr>
              <w:t xml:space="preserve">issue </w:t>
            </w:r>
            <w:r>
              <w:rPr>
                <w:rFonts w:ascii="Times New Roman" w:hAnsi="Times New Roman" w:cs="Times New Roman"/>
              </w:rPr>
              <w:t xml:space="preserve">one </w:t>
            </w:r>
            <w:r w:rsidR="00FE406C" w:rsidRPr="006A10F8">
              <w:rPr>
                <w:rFonts w:ascii="Times New Roman" w:hAnsi="Times New Roman" w:cs="Times New Roman"/>
              </w:rPr>
              <w:t>that is of interest to the clientele/public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5D1A21E3" w14:textId="77777777" w:rsidR="00FE406C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FE406C" w:rsidRPr="006A10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95" w:type="dxa"/>
          </w:tcPr>
          <w:p w14:paraId="4E92F707" w14:textId="77777777" w:rsidR="00FE406C" w:rsidRPr="006A10F8" w:rsidRDefault="00FE406C">
            <w:pPr>
              <w:rPr>
                <w:rFonts w:ascii="Times New Roman" w:hAnsi="Times New Roman" w:cs="Times New Roman"/>
              </w:rPr>
            </w:pPr>
          </w:p>
        </w:tc>
      </w:tr>
      <w:tr w:rsidR="005361C0" w:rsidRPr="006A10F8" w14:paraId="76D9BBF3" w14:textId="77777777" w:rsidTr="00D64EDD">
        <w:tc>
          <w:tcPr>
            <w:tcW w:w="5935" w:type="dxa"/>
            <w:gridSpan w:val="2"/>
          </w:tcPr>
          <w:p w14:paraId="7A025EA8" w14:textId="77777777" w:rsidR="006A10F8" w:rsidRDefault="006A10F8">
            <w:pPr>
              <w:rPr>
                <w:rFonts w:ascii="Times New Roman" w:hAnsi="Times New Roman" w:cs="Times New Roman"/>
                <w:b/>
              </w:rPr>
            </w:pPr>
          </w:p>
          <w:p w14:paraId="47F65F39" w14:textId="77777777" w:rsidR="005361C0" w:rsidRPr="006A10F8" w:rsidRDefault="005361C0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TOTAL POINTS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51AFE1DA" w14:textId="77777777" w:rsidR="006A10F8" w:rsidRDefault="006A10F8" w:rsidP="00D64EDD">
            <w:pPr>
              <w:jc w:val="center"/>
              <w:rPr>
                <w:rFonts w:ascii="Times New Roman" w:hAnsi="Times New Roman" w:cs="Times New Roman"/>
              </w:rPr>
            </w:pPr>
          </w:p>
          <w:p w14:paraId="6378415C" w14:textId="77777777" w:rsidR="005361C0" w:rsidRPr="006A10F8" w:rsidRDefault="005361C0" w:rsidP="00D64EDD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100</w:t>
            </w:r>
          </w:p>
        </w:tc>
        <w:tc>
          <w:tcPr>
            <w:tcW w:w="1795" w:type="dxa"/>
          </w:tcPr>
          <w:p w14:paraId="1770461C" w14:textId="77777777" w:rsidR="006A10F8" w:rsidRDefault="006A10F8">
            <w:pPr>
              <w:rPr>
                <w:rFonts w:ascii="Times New Roman" w:hAnsi="Times New Roman" w:cs="Times New Roman"/>
              </w:rPr>
            </w:pPr>
          </w:p>
          <w:p w14:paraId="493E51ED" w14:textId="77777777" w:rsidR="005361C0" w:rsidRPr="006A10F8" w:rsidRDefault="006A10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/100</w:t>
            </w:r>
          </w:p>
        </w:tc>
      </w:tr>
    </w:tbl>
    <w:p w14:paraId="1A0C44BA" w14:textId="77777777" w:rsidR="0098390E" w:rsidRPr="006A10F8" w:rsidRDefault="0098390E">
      <w:pPr>
        <w:rPr>
          <w:rFonts w:ascii="Times New Roman" w:hAnsi="Times New Roman" w:cs="Times New Roman"/>
        </w:rPr>
      </w:pPr>
    </w:p>
    <w:p w14:paraId="63B55954" w14:textId="77777777" w:rsidR="0098390E" w:rsidRDefault="0098390E">
      <w:pPr>
        <w:rPr>
          <w:rFonts w:ascii="Times New Roman" w:hAnsi="Times New Roman" w:cs="Times New Roman"/>
        </w:rPr>
      </w:pPr>
    </w:p>
    <w:p w14:paraId="3F30C97A" w14:textId="77777777" w:rsidR="006A10F8" w:rsidRDefault="006A10F8">
      <w:pPr>
        <w:rPr>
          <w:rFonts w:ascii="Times New Roman" w:hAnsi="Times New Roman" w:cs="Times New Roman"/>
        </w:rPr>
      </w:pPr>
    </w:p>
    <w:p w14:paraId="4DAE1E9E" w14:textId="77777777" w:rsidR="006A10F8" w:rsidRDefault="006A10F8">
      <w:pPr>
        <w:rPr>
          <w:rFonts w:ascii="Times New Roman" w:hAnsi="Times New Roman" w:cs="Times New Roman"/>
        </w:rPr>
      </w:pPr>
    </w:p>
    <w:p w14:paraId="3B32EE0A" w14:textId="77777777" w:rsidR="00AC68B5" w:rsidRPr="006A10F8" w:rsidRDefault="00AC68B5" w:rsidP="00AC68B5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NACAA Poster</w:t>
      </w:r>
      <w:r w:rsidRPr="006A10F8">
        <w:rPr>
          <w:rFonts w:ascii="Times New Roman" w:hAnsi="Times New Roman" w:cs="Times New Roman"/>
          <w:b/>
          <w:sz w:val="36"/>
          <w:szCs w:val="36"/>
        </w:rPr>
        <w:t xml:space="preserve"> Session Judging Form</w:t>
      </w:r>
    </w:p>
    <w:p w14:paraId="2BE2B732" w14:textId="77777777" w:rsidR="00AC68B5" w:rsidRDefault="00AC68B5" w:rsidP="00AC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</w:t>
      </w:r>
      <w:r w:rsidRPr="006A10F8">
        <w:rPr>
          <w:rFonts w:ascii="Times New Roman" w:hAnsi="Times New Roman" w:cs="Times New Roman"/>
          <w:sz w:val="24"/>
          <w:szCs w:val="24"/>
        </w:rPr>
        <w:t xml:space="preserve"> Title: 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</w:t>
      </w:r>
    </w:p>
    <w:p w14:paraId="339AD088" w14:textId="77777777" w:rsidR="00AC68B5" w:rsidRPr="006A10F8" w:rsidRDefault="00AC68B5" w:rsidP="00AC68B5">
      <w:pPr>
        <w:rPr>
          <w:rFonts w:ascii="Times New Roman" w:hAnsi="Times New Roman" w:cs="Times New Roman"/>
          <w:sz w:val="24"/>
          <w:szCs w:val="24"/>
        </w:rPr>
      </w:pPr>
    </w:p>
    <w:p w14:paraId="553EC34D" w14:textId="77777777" w:rsidR="00AC68B5" w:rsidRDefault="00AC68B5" w:rsidP="00AC68B5">
      <w:pPr>
        <w:rPr>
          <w:rFonts w:ascii="Times New Roman" w:hAnsi="Times New Roman" w:cs="Times New Roman"/>
          <w:sz w:val="24"/>
          <w:szCs w:val="24"/>
        </w:rPr>
      </w:pPr>
      <w:r w:rsidRPr="006A10F8">
        <w:rPr>
          <w:rFonts w:ascii="Times New Roman" w:hAnsi="Times New Roman" w:cs="Times New Roman"/>
          <w:sz w:val="24"/>
          <w:szCs w:val="24"/>
        </w:rPr>
        <w:t>Author’s Name: 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</w:t>
      </w:r>
    </w:p>
    <w:p w14:paraId="63D74F44" w14:textId="77777777" w:rsidR="00AC68B5" w:rsidRPr="006A10F8" w:rsidRDefault="00AC68B5" w:rsidP="00AC68B5">
      <w:pPr>
        <w:rPr>
          <w:rFonts w:ascii="Times New Roman" w:hAnsi="Times New Roman" w:cs="Times New Roman"/>
          <w:sz w:val="24"/>
          <w:szCs w:val="24"/>
        </w:rPr>
      </w:pPr>
    </w:p>
    <w:p w14:paraId="5608CBED" w14:textId="77777777" w:rsidR="00AC68B5" w:rsidRPr="006A10F8" w:rsidRDefault="00AC68B5" w:rsidP="00AC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</w:t>
      </w:r>
      <w:r w:rsidRPr="006A10F8">
        <w:rPr>
          <w:rFonts w:ascii="Times New Roman" w:hAnsi="Times New Roman" w:cs="Times New Roman"/>
          <w:sz w:val="24"/>
          <w:szCs w:val="24"/>
        </w:rPr>
        <w:t xml:space="preserve"> Number: _____________</w:t>
      </w:r>
      <w:r>
        <w:rPr>
          <w:rFonts w:ascii="Times New Roman" w:hAnsi="Times New Roman" w:cs="Times New Roman"/>
          <w:sz w:val="24"/>
          <w:szCs w:val="24"/>
        </w:rPr>
        <w:t>_____     State</w:t>
      </w:r>
      <w:r w:rsidRPr="006A10F8">
        <w:rPr>
          <w:rFonts w:ascii="Times New Roman" w:hAnsi="Times New Roman" w:cs="Times New Roman"/>
          <w:sz w:val="24"/>
          <w:szCs w:val="24"/>
        </w:rPr>
        <w:t>: __</w:t>
      </w:r>
      <w:r>
        <w:rPr>
          <w:rFonts w:ascii="Times New Roman" w:hAnsi="Times New Roman" w:cs="Times New Roman"/>
          <w:sz w:val="24"/>
          <w:szCs w:val="24"/>
        </w:rPr>
        <w:t>________________</w:t>
      </w:r>
      <w:r w:rsidRPr="006A10F8">
        <w:rPr>
          <w:rFonts w:ascii="Times New Roman" w:hAnsi="Times New Roman" w:cs="Times New Roman"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>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5220"/>
        <w:gridCol w:w="1620"/>
        <w:gridCol w:w="1615"/>
      </w:tblGrid>
      <w:tr w:rsidR="00AC68B5" w:rsidRPr="006A10F8" w14:paraId="5AD1B0B9" w14:textId="77777777" w:rsidTr="00BC7767">
        <w:tc>
          <w:tcPr>
            <w:tcW w:w="895" w:type="dxa"/>
            <w:tcBorders>
              <w:bottom w:val="single" w:sz="4" w:space="0" w:color="auto"/>
            </w:tcBorders>
          </w:tcPr>
          <w:p w14:paraId="2A843657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D256905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0F3AAE40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Points Allowed</w:t>
            </w: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593B8106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Points Scored</w:t>
            </w:r>
          </w:p>
        </w:tc>
      </w:tr>
      <w:tr w:rsidR="00AC68B5" w:rsidRPr="006A10F8" w14:paraId="6F67500B" w14:textId="77777777" w:rsidTr="00802568">
        <w:tc>
          <w:tcPr>
            <w:tcW w:w="9350" w:type="dxa"/>
            <w:gridSpan w:val="4"/>
            <w:shd w:val="clear" w:color="auto" w:fill="D0CECE" w:themeFill="background2" w:themeFillShade="E6"/>
          </w:tcPr>
          <w:p w14:paraId="3975987A" w14:textId="77777777" w:rsidR="00AC68B5" w:rsidRPr="00AC68B5" w:rsidRDefault="00AC68B5" w:rsidP="00AC68B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 xml:space="preserve">Scientific/Educational Merit (60 points) </w:t>
            </w:r>
          </w:p>
        </w:tc>
      </w:tr>
      <w:tr w:rsidR="00AC68B5" w:rsidRPr="006A10F8" w14:paraId="2828A8C5" w14:textId="77777777" w:rsidTr="00BC7767">
        <w:tc>
          <w:tcPr>
            <w:tcW w:w="895" w:type="dxa"/>
          </w:tcPr>
          <w:p w14:paraId="69769A06" w14:textId="77777777" w:rsidR="00AC68B5" w:rsidRPr="00AC68B5" w:rsidRDefault="00AC68B5" w:rsidP="00AC68B5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</w:t>
            </w:r>
          </w:p>
        </w:tc>
        <w:tc>
          <w:tcPr>
            <w:tcW w:w="5220" w:type="dxa"/>
          </w:tcPr>
          <w:p w14:paraId="05FFC4E8" w14:textId="77777777" w:rsidR="00AC68B5" w:rsidRDefault="00AC68B5" w:rsidP="00802568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 xml:space="preserve">Hypothesis </w:t>
            </w:r>
          </w:p>
          <w:p w14:paraId="40319AE6" w14:textId="77777777" w:rsidR="00AC68B5" w:rsidRPr="00AC68B5" w:rsidRDefault="00AC68B5" w:rsidP="00802568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Does poster effectively describe/illustrate the hypotheses or needs behind the investigation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4A10403F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>
              <w:rPr>
                <w:rFonts w:ascii="Times New Roman" w:hAnsi="Times New Roman" w:cs="Times New Roman"/>
              </w:rPr>
              <w:t>1</w:t>
            </w:r>
            <w:r w:rsidRPr="006A10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15" w:type="dxa"/>
          </w:tcPr>
          <w:p w14:paraId="6C7D90CB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2D67EE6B" w14:textId="77777777" w:rsidTr="00BC7767">
        <w:tc>
          <w:tcPr>
            <w:tcW w:w="895" w:type="dxa"/>
          </w:tcPr>
          <w:p w14:paraId="3ADF4C22" w14:textId="77777777" w:rsidR="00AC68B5" w:rsidRPr="006A10F8" w:rsidRDefault="00AC68B5" w:rsidP="00802568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</w:t>
            </w:r>
          </w:p>
        </w:tc>
        <w:tc>
          <w:tcPr>
            <w:tcW w:w="5220" w:type="dxa"/>
          </w:tcPr>
          <w:p w14:paraId="23788188" w14:textId="77777777" w:rsidR="00AC68B5" w:rsidRPr="00AC68B5" w:rsidRDefault="00AC68B5" w:rsidP="00AC68B5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>Sound Research</w:t>
            </w:r>
          </w:p>
          <w:p w14:paraId="610DF554" w14:textId="77777777" w:rsidR="00AC68B5" w:rsidRPr="00AC68B5" w:rsidRDefault="00AC68B5" w:rsidP="00AC68B5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Are the research methodology and statistics used in this project/study sound and appropriate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6F8976D2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>
              <w:rPr>
                <w:rFonts w:ascii="Times New Roman" w:hAnsi="Times New Roman" w:cs="Times New Roman"/>
              </w:rPr>
              <w:t>2</w:t>
            </w:r>
            <w:r w:rsidRPr="006A10F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615" w:type="dxa"/>
          </w:tcPr>
          <w:p w14:paraId="07A0584B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66551E0C" w14:textId="77777777" w:rsidTr="00BC7767">
        <w:tc>
          <w:tcPr>
            <w:tcW w:w="895" w:type="dxa"/>
            <w:tcBorders>
              <w:bottom w:val="single" w:sz="4" w:space="0" w:color="auto"/>
            </w:tcBorders>
          </w:tcPr>
          <w:p w14:paraId="0732490E" w14:textId="77777777" w:rsidR="00AC68B5" w:rsidRPr="006A10F8" w:rsidRDefault="00AC68B5" w:rsidP="00802568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F294AD2" w14:textId="77777777" w:rsidR="00AC68B5" w:rsidRDefault="00AC68B5" w:rsidP="00802568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 xml:space="preserve">Presentation </w:t>
            </w:r>
          </w:p>
          <w:p w14:paraId="5E281E9F" w14:textId="77777777" w:rsidR="00AC68B5" w:rsidRPr="00AC68B5" w:rsidRDefault="00AC68B5" w:rsidP="00802568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Is this presentation of research findings adequate for readers to gain a good understanding?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42BACC7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10</w:t>
            </w: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5A90212A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02770439" w14:textId="77777777" w:rsidTr="00BC7767">
        <w:tc>
          <w:tcPr>
            <w:tcW w:w="895" w:type="dxa"/>
            <w:tcBorders>
              <w:bottom w:val="single" w:sz="4" w:space="0" w:color="auto"/>
            </w:tcBorders>
          </w:tcPr>
          <w:p w14:paraId="6A6EB1BC" w14:textId="77777777" w:rsidR="00AC68B5" w:rsidRPr="00AC68B5" w:rsidRDefault="00AC68B5" w:rsidP="00AC68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AC68B5">
              <w:rPr>
                <w:rFonts w:ascii="Times New Roman" w:hAnsi="Times New Roman" w:cs="Times New Roman"/>
              </w:rPr>
              <w:t>D.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33A57168" w14:textId="77777777" w:rsidR="00AC68B5" w:rsidRDefault="00AC68B5" w:rsidP="00802568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 xml:space="preserve">Results </w:t>
            </w:r>
          </w:p>
          <w:p w14:paraId="6CFC8323" w14:textId="77777777" w:rsidR="00AC68B5" w:rsidRPr="006A10F8" w:rsidRDefault="00AC68B5" w:rsidP="00802568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</w:rPr>
              <w:t>Are the results of this research clearly stated? Does the poster present new and innovative information that has merit to the scientific community?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2E3FC62F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15</w:t>
            </w: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5FA2C546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43059F95" w14:textId="77777777" w:rsidTr="00802568">
        <w:tc>
          <w:tcPr>
            <w:tcW w:w="9350" w:type="dxa"/>
            <w:gridSpan w:val="4"/>
            <w:shd w:val="clear" w:color="auto" w:fill="D0CECE" w:themeFill="background2" w:themeFillShade="E6"/>
          </w:tcPr>
          <w:p w14:paraId="2AE9A080" w14:textId="77777777" w:rsidR="00AC68B5" w:rsidRPr="00AC68B5" w:rsidRDefault="00AC68B5" w:rsidP="00AC68B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ster Presentation</w:t>
            </w:r>
            <w:r w:rsidRPr="00AC68B5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(3</w:t>
            </w:r>
            <w:r w:rsidRPr="00AC68B5">
              <w:rPr>
                <w:rFonts w:ascii="Times New Roman" w:hAnsi="Times New Roman" w:cs="Times New Roman"/>
                <w:b/>
              </w:rPr>
              <w:t>5 points)</w:t>
            </w:r>
          </w:p>
          <w:p w14:paraId="5FBF2545" w14:textId="77777777" w:rsidR="00AC68B5" w:rsidRPr="006A10F8" w:rsidRDefault="00AC68B5" w:rsidP="00802568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</w:tc>
      </w:tr>
      <w:tr w:rsidR="00AC68B5" w:rsidRPr="006A10F8" w14:paraId="1B771CD3" w14:textId="77777777" w:rsidTr="00BC7767">
        <w:tc>
          <w:tcPr>
            <w:tcW w:w="895" w:type="dxa"/>
          </w:tcPr>
          <w:p w14:paraId="49C7F6F6" w14:textId="77777777" w:rsidR="00AC68B5" w:rsidRPr="00AC68B5" w:rsidRDefault="00AC68B5" w:rsidP="00AC68B5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</w:t>
            </w:r>
          </w:p>
        </w:tc>
        <w:tc>
          <w:tcPr>
            <w:tcW w:w="5220" w:type="dxa"/>
          </w:tcPr>
          <w:p w14:paraId="175A216C" w14:textId="77777777" w:rsidR="00AC68B5" w:rsidRPr="00AC68B5" w:rsidRDefault="00AC68B5" w:rsidP="00AC68B5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>Text and Graphics</w:t>
            </w:r>
          </w:p>
          <w:p w14:paraId="77C0EED8" w14:textId="77777777" w:rsidR="00AC68B5" w:rsidRPr="00AC68B5" w:rsidRDefault="00AC68B5" w:rsidP="00AC68B5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 xml:space="preserve">Uses good combinations of text and graphics to explain the message. </w:t>
            </w:r>
          </w:p>
          <w:p w14:paraId="3F97C0AA" w14:textId="77777777" w:rsidR="00AC68B5" w:rsidRPr="006A10F8" w:rsidRDefault="00AC68B5" w:rsidP="00AC68B5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(Presents one to three main points, etc.)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3BC71EB0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615" w:type="dxa"/>
          </w:tcPr>
          <w:p w14:paraId="60F1131D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14FA0371" w14:textId="77777777" w:rsidTr="00BC7767">
        <w:tc>
          <w:tcPr>
            <w:tcW w:w="895" w:type="dxa"/>
          </w:tcPr>
          <w:p w14:paraId="43998399" w14:textId="77777777" w:rsidR="00AC68B5" w:rsidRPr="00AC68B5" w:rsidRDefault="00AC68B5" w:rsidP="00AC68B5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</w:t>
            </w:r>
          </w:p>
        </w:tc>
        <w:tc>
          <w:tcPr>
            <w:tcW w:w="5220" w:type="dxa"/>
          </w:tcPr>
          <w:p w14:paraId="735A6037" w14:textId="77777777" w:rsidR="00AC68B5" w:rsidRPr="00AC68B5" w:rsidRDefault="00AC68B5" w:rsidP="00AC68B5">
            <w:p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>Ease of Reading (Text and Graphics)</w:t>
            </w:r>
          </w:p>
          <w:p w14:paraId="6D2A23CD" w14:textId="77777777" w:rsidR="00AC68B5" w:rsidRPr="00AC68B5" w:rsidRDefault="00AC68B5" w:rsidP="00AC68B5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Is the print too small (on graphics or text) to read easily?</w:t>
            </w:r>
          </w:p>
          <w:p w14:paraId="04AC5933" w14:textId="77777777" w:rsidR="00AC68B5" w:rsidRPr="00AC68B5" w:rsidRDefault="00AC68B5" w:rsidP="00AC68B5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Are the graphics easily understood or are they confusing?</w:t>
            </w:r>
          </w:p>
          <w:p w14:paraId="62E6B864" w14:textId="77777777" w:rsidR="00AC68B5" w:rsidRPr="006A10F8" w:rsidRDefault="00AC68B5" w:rsidP="00AC68B5">
            <w:pPr>
              <w:rPr>
                <w:rFonts w:ascii="Times New Roman" w:hAnsi="Times New Roman" w:cs="Times New Roman"/>
              </w:rPr>
            </w:pPr>
            <w:r w:rsidRPr="00AC68B5">
              <w:rPr>
                <w:rFonts w:ascii="Times New Roman" w:hAnsi="Times New Roman" w:cs="Times New Roman"/>
              </w:rPr>
              <w:t>Are sentences concise and easy to understand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483CBD61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10</w:t>
            </w:r>
          </w:p>
        </w:tc>
        <w:tc>
          <w:tcPr>
            <w:tcW w:w="1615" w:type="dxa"/>
          </w:tcPr>
          <w:p w14:paraId="5D39FF0A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22C5E56E" w14:textId="77777777" w:rsidTr="00BC7767">
        <w:tc>
          <w:tcPr>
            <w:tcW w:w="895" w:type="dxa"/>
          </w:tcPr>
          <w:p w14:paraId="5662D39A" w14:textId="77777777" w:rsidR="00AC68B5" w:rsidRPr="00AC68B5" w:rsidRDefault="00AC68B5" w:rsidP="00AC68B5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</w:t>
            </w:r>
          </w:p>
        </w:tc>
        <w:tc>
          <w:tcPr>
            <w:tcW w:w="5220" w:type="dxa"/>
          </w:tcPr>
          <w:p w14:paraId="285C94B6" w14:textId="77777777" w:rsidR="00BC7767" w:rsidRPr="00BC7767" w:rsidRDefault="00BC7767" w:rsidP="00BC776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</w:t>
            </w:r>
            <w:r w:rsidRPr="00BC7767">
              <w:rPr>
                <w:rFonts w:ascii="Times New Roman" w:hAnsi="Times New Roman" w:cs="Times New Roman"/>
                <w:b/>
              </w:rPr>
              <w:t>s the Information on the Poster Well Organized and Balanced</w:t>
            </w:r>
          </w:p>
          <w:p w14:paraId="02C1D4D3" w14:textId="77777777" w:rsidR="00AC68B5" w:rsidRPr="00BC7767" w:rsidRDefault="00BC7767" w:rsidP="00BC7767">
            <w:pPr>
              <w:rPr>
                <w:rFonts w:ascii="Times New Roman" w:hAnsi="Times New Roman" w:cs="Times New Roman"/>
              </w:rPr>
            </w:pPr>
            <w:r w:rsidRPr="00BC7767">
              <w:rPr>
                <w:rFonts w:ascii="Times New Roman" w:hAnsi="Times New Roman" w:cs="Times New Roman"/>
              </w:rPr>
              <w:t>Does the poster have white space and a logical flow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610E59CC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BC776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615" w:type="dxa"/>
          </w:tcPr>
          <w:p w14:paraId="7E97DB52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0D44759A" w14:textId="77777777" w:rsidTr="00BC7767">
        <w:tc>
          <w:tcPr>
            <w:tcW w:w="895" w:type="dxa"/>
            <w:tcBorders>
              <w:bottom w:val="single" w:sz="4" w:space="0" w:color="auto"/>
            </w:tcBorders>
          </w:tcPr>
          <w:p w14:paraId="1CFF848E" w14:textId="77777777" w:rsidR="00AC68B5" w:rsidRPr="00AC68B5" w:rsidRDefault="00AC68B5" w:rsidP="00AC68B5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18CFC07" w14:textId="77777777" w:rsidR="00BC7767" w:rsidRPr="00BC7767" w:rsidRDefault="00BC7767" w:rsidP="00BC7767">
            <w:pPr>
              <w:rPr>
                <w:rFonts w:ascii="Times New Roman" w:hAnsi="Times New Roman" w:cs="Times New Roman"/>
                <w:b/>
              </w:rPr>
            </w:pPr>
            <w:r w:rsidRPr="00BC7767">
              <w:rPr>
                <w:rFonts w:ascii="Times New Roman" w:hAnsi="Times New Roman" w:cs="Times New Roman"/>
                <w:b/>
              </w:rPr>
              <w:t>Color and Contrast</w:t>
            </w:r>
          </w:p>
          <w:p w14:paraId="68AD541C" w14:textId="77777777" w:rsidR="00AC68B5" w:rsidRPr="00BC7767" w:rsidRDefault="00BC7767" w:rsidP="00BC7767">
            <w:pPr>
              <w:rPr>
                <w:rFonts w:ascii="Times New Roman" w:hAnsi="Times New Roman" w:cs="Times New Roman"/>
              </w:rPr>
            </w:pPr>
            <w:r w:rsidRPr="00BC7767">
              <w:rPr>
                <w:rFonts w:ascii="Times New Roman" w:hAnsi="Times New Roman" w:cs="Times New Roman"/>
              </w:rPr>
              <w:t>Is the poster visually attractive to readers?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C809F85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BC776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4D7499FE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19DD956B" w14:textId="77777777" w:rsidTr="00802568">
        <w:tc>
          <w:tcPr>
            <w:tcW w:w="9350" w:type="dxa"/>
            <w:gridSpan w:val="4"/>
            <w:shd w:val="clear" w:color="auto" w:fill="D0CECE" w:themeFill="background2" w:themeFillShade="E6"/>
          </w:tcPr>
          <w:p w14:paraId="16603DA2" w14:textId="77777777" w:rsidR="00AC68B5" w:rsidRDefault="00AC68B5" w:rsidP="00AC68B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</w:rPr>
            </w:pPr>
            <w:r w:rsidRPr="00AC68B5">
              <w:rPr>
                <w:rFonts w:ascii="Times New Roman" w:hAnsi="Times New Roman" w:cs="Times New Roman"/>
                <w:b/>
              </w:rPr>
              <w:t>Follows Presentation/Mounting Instructions (5 points)</w:t>
            </w:r>
          </w:p>
          <w:p w14:paraId="05293B88" w14:textId="77777777" w:rsidR="007F4511" w:rsidRPr="00AC68B5" w:rsidRDefault="007F4511" w:rsidP="007F4511">
            <w:pPr>
              <w:pStyle w:val="ListParagraph"/>
              <w:rPr>
                <w:rFonts w:ascii="Times New Roman" w:hAnsi="Times New Roman" w:cs="Times New Roman"/>
                <w:b/>
              </w:rPr>
            </w:pPr>
          </w:p>
        </w:tc>
      </w:tr>
      <w:tr w:rsidR="00AC68B5" w:rsidRPr="006A10F8" w14:paraId="2F5E2D57" w14:textId="77777777" w:rsidTr="00BC7767">
        <w:tc>
          <w:tcPr>
            <w:tcW w:w="895" w:type="dxa"/>
          </w:tcPr>
          <w:p w14:paraId="64B9E882" w14:textId="77777777" w:rsidR="00AC68B5" w:rsidRPr="00BC7767" w:rsidRDefault="00BC7767" w:rsidP="00BC7767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</w:t>
            </w:r>
          </w:p>
        </w:tc>
        <w:tc>
          <w:tcPr>
            <w:tcW w:w="5220" w:type="dxa"/>
          </w:tcPr>
          <w:p w14:paraId="4B19BDBC" w14:textId="77777777" w:rsidR="00AC68B5" w:rsidRPr="006A10F8" w:rsidRDefault="00BC7767" w:rsidP="00BC7767">
            <w:pPr>
              <w:rPr>
                <w:rFonts w:ascii="Times New Roman" w:hAnsi="Times New Roman" w:cs="Times New Roman"/>
              </w:rPr>
            </w:pPr>
            <w:r w:rsidRPr="00BC7767">
              <w:rPr>
                <w:rFonts w:ascii="Times New Roman" w:hAnsi="Times New Roman" w:cs="Times New Roman"/>
              </w:rPr>
              <w:t>Title, author name(s), affiliations, an</w:t>
            </w:r>
            <w:r>
              <w:rPr>
                <w:rFonts w:ascii="Times New Roman" w:hAnsi="Times New Roman" w:cs="Times New Roman"/>
              </w:rPr>
              <w:t xml:space="preserve">d address appear on the poster. </w:t>
            </w:r>
            <w:r w:rsidRPr="00BC7767">
              <w:rPr>
                <w:rFonts w:ascii="Times New Roman" w:hAnsi="Times New Roman" w:cs="Times New Roman"/>
              </w:rPr>
              <w:t>Is the poster of correct size and format? Does it have a concise title?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3590AE76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</w:t>
            </w:r>
            <w:r w:rsidR="00BC776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15" w:type="dxa"/>
          </w:tcPr>
          <w:p w14:paraId="0A81C48E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</w:p>
        </w:tc>
      </w:tr>
      <w:tr w:rsidR="00AC68B5" w:rsidRPr="006A10F8" w14:paraId="26C78791" w14:textId="77777777" w:rsidTr="00BC7767">
        <w:tc>
          <w:tcPr>
            <w:tcW w:w="6115" w:type="dxa"/>
            <w:gridSpan w:val="2"/>
          </w:tcPr>
          <w:p w14:paraId="4AFE2D75" w14:textId="77777777" w:rsidR="00AC68B5" w:rsidRDefault="00AC68B5" w:rsidP="00802568">
            <w:pPr>
              <w:rPr>
                <w:rFonts w:ascii="Times New Roman" w:hAnsi="Times New Roman" w:cs="Times New Roman"/>
                <w:b/>
              </w:rPr>
            </w:pPr>
          </w:p>
          <w:p w14:paraId="1422CCF4" w14:textId="77777777" w:rsidR="00AC68B5" w:rsidRPr="006A10F8" w:rsidRDefault="00AC68B5" w:rsidP="00802568">
            <w:pPr>
              <w:rPr>
                <w:rFonts w:ascii="Times New Roman" w:hAnsi="Times New Roman" w:cs="Times New Roman"/>
                <w:b/>
              </w:rPr>
            </w:pPr>
            <w:r w:rsidRPr="006A10F8">
              <w:rPr>
                <w:rFonts w:ascii="Times New Roman" w:hAnsi="Times New Roman" w:cs="Times New Roman"/>
                <w:b/>
              </w:rPr>
              <w:t>TOTAL POINTS</w:t>
            </w:r>
          </w:p>
        </w:tc>
        <w:tc>
          <w:tcPr>
            <w:tcW w:w="1620" w:type="dxa"/>
            <w:shd w:val="clear" w:color="auto" w:fill="D0CECE" w:themeFill="background2" w:themeFillShade="E6"/>
          </w:tcPr>
          <w:p w14:paraId="161D7240" w14:textId="77777777" w:rsidR="00AC68B5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</w:p>
          <w:p w14:paraId="02B4D147" w14:textId="77777777" w:rsidR="00AC68B5" w:rsidRPr="006A10F8" w:rsidRDefault="00AC68B5" w:rsidP="00802568">
            <w:pPr>
              <w:jc w:val="center"/>
              <w:rPr>
                <w:rFonts w:ascii="Times New Roman" w:hAnsi="Times New Roman" w:cs="Times New Roman"/>
              </w:rPr>
            </w:pPr>
            <w:r w:rsidRPr="006A10F8">
              <w:rPr>
                <w:rFonts w:ascii="Times New Roman" w:hAnsi="Times New Roman" w:cs="Times New Roman"/>
              </w:rPr>
              <w:t>0-100</w:t>
            </w:r>
          </w:p>
        </w:tc>
        <w:tc>
          <w:tcPr>
            <w:tcW w:w="1615" w:type="dxa"/>
          </w:tcPr>
          <w:p w14:paraId="6DCD43F7" w14:textId="77777777" w:rsidR="00AC68B5" w:rsidRDefault="00AC68B5" w:rsidP="00802568">
            <w:pPr>
              <w:rPr>
                <w:rFonts w:ascii="Times New Roman" w:hAnsi="Times New Roman" w:cs="Times New Roman"/>
              </w:rPr>
            </w:pPr>
          </w:p>
          <w:p w14:paraId="76B55D41" w14:textId="77777777" w:rsidR="00AC68B5" w:rsidRPr="006A10F8" w:rsidRDefault="00AC68B5" w:rsidP="0080256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/100</w:t>
            </w:r>
          </w:p>
        </w:tc>
      </w:tr>
    </w:tbl>
    <w:p w14:paraId="4FA89061" w14:textId="77777777" w:rsidR="00AC68B5" w:rsidRPr="006A10F8" w:rsidRDefault="00AC68B5" w:rsidP="00AC68B5">
      <w:pPr>
        <w:rPr>
          <w:rFonts w:ascii="Times New Roman" w:hAnsi="Times New Roman" w:cs="Times New Roman"/>
        </w:rPr>
      </w:pPr>
    </w:p>
    <w:sectPr w:rsidR="00AC68B5" w:rsidRPr="006A10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75B54"/>
    <w:multiLevelType w:val="hybridMultilevel"/>
    <w:tmpl w:val="738AF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31534"/>
    <w:multiLevelType w:val="hybridMultilevel"/>
    <w:tmpl w:val="8078DE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524C8"/>
    <w:multiLevelType w:val="hybridMultilevel"/>
    <w:tmpl w:val="6240A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023DE"/>
    <w:multiLevelType w:val="hybridMultilevel"/>
    <w:tmpl w:val="32EAC3C6"/>
    <w:lvl w:ilvl="0" w:tplc="8558EF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5D3326"/>
    <w:multiLevelType w:val="hybridMultilevel"/>
    <w:tmpl w:val="D320F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9F2E26"/>
    <w:multiLevelType w:val="hybridMultilevel"/>
    <w:tmpl w:val="D320F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56B2"/>
    <w:multiLevelType w:val="hybridMultilevel"/>
    <w:tmpl w:val="58D0898A"/>
    <w:lvl w:ilvl="0" w:tplc="125A66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45AC8"/>
    <w:multiLevelType w:val="hybridMultilevel"/>
    <w:tmpl w:val="66A05E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24652"/>
    <w:multiLevelType w:val="hybridMultilevel"/>
    <w:tmpl w:val="BC48C5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2B2C51"/>
    <w:multiLevelType w:val="hybridMultilevel"/>
    <w:tmpl w:val="035AF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525A8D"/>
    <w:multiLevelType w:val="hybridMultilevel"/>
    <w:tmpl w:val="926EFAD4"/>
    <w:lvl w:ilvl="0" w:tplc="A3A224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6"/>
  </w:num>
  <w:num w:numId="5">
    <w:abstractNumId w:val="3"/>
  </w:num>
  <w:num w:numId="6">
    <w:abstractNumId w:val="9"/>
  </w:num>
  <w:num w:numId="7">
    <w:abstractNumId w:val="2"/>
  </w:num>
  <w:num w:numId="8">
    <w:abstractNumId w:val="10"/>
  </w:num>
  <w:num w:numId="9">
    <w:abstractNumId w:val="1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MDMwMzQ3sDQ0NDFU0lEKTi0uzszPAykwrAUAtk1tHiwAAAA="/>
  </w:docVars>
  <w:rsids>
    <w:rsidRoot w:val="0098390E"/>
    <w:rsid w:val="003F582F"/>
    <w:rsid w:val="005361C0"/>
    <w:rsid w:val="006A10F8"/>
    <w:rsid w:val="007F4511"/>
    <w:rsid w:val="007F732C"/>
    <w:rsid w:val="00854FE3"/>
    <w:rsid w:val="0093449D"/>
    <w:rsid w:val="0098390E"/>
    <w:rsid w:val="009A40A2"/>
    <w:rsid w:val="00AC68B5"/>
    <w:rsid w:val="00BC7767"/>
    <w:rsid w:val="00D64EDD"/>
    <w:rsid w:val="00FE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C3039"/>
  <w15:chartTrackingRefBased/>
  <w15:docId w15:val="{F82EF7FB-0C0A-4A00-9F42-2969FA84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3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40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 Extension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 Harders</dc:creator>
  <cp:keywords/>
  <dc:description/>
  <cp:lastModifiedBy>Beiermann,Jenny</cp:lastModifiedBy>
  <cp:revision>3</cp:revision>
  <dcterms:created xsi:type="dcterms:W3CDTF">2021-08-25T17:28:00Z</dcterms:created>
  <dcterms:modified xsi:type="dcterms:W3CDTF">2021-08-25T17:57:00Z</dcterms:modified>
</cp:coreProperties>
</file>